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D2AAE" w14:textId="4CAEDED6" w:rsidR="003A6804" w:rsidRDefault="007323FD" w:rsidP="007323FD">
      <w:pPr>
        <w:jc w:val="center"/>
        <w:rPr>
          <w:b/>
          <w:bCs/>
          <w:sz w:val="44"/>
          <w:szCs w:val="44"/>
          <w:lang w:val="en-US"/>
        </w:rPr>
      </w:pPr>
      <w:r>
        <w:rPr>
          <w:b/>
          <w:bCs/>
          <w:sz w:val="44"/>
          <w:szCs w:val="44"/>
          <w:u w:val="double"/>
          <w:lang w:val="en-US"/>
        </w:rPr>
        <w:t>CS3101: Group @20</w:t>
      </w:r>
    </w:p>
    <w:p w14:paraId="6BA7A30A" w14:textId="6524F501" w:rsidR="007323FD" w:rsidRDefault="007323FD" w:rsidP="007323FD">
      <w:pPr>
        <w:jc w:val="both"/>
        <w:rPr>
          <w:b/>
          <w:bCs/>
          <w:sz w:val="32"/>
          <w:szCs w:val="32"/>
          <w:lang w:val="en-US"/>
        </w:rPr>
      </w:pPr>
    </w:p>
    <w:p w14:paraId="4C291411" w14:textId="77777777" w:rsidR="004C7BBA" w:rsidRDefault="007323FD" w:rsidP="004C7BBA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When you enter inside the c program, follow the below steps for ADMIN login:</w:t>
      </w:r>
    </w:p>
    <w:p w14:paraId="73EA9669" w14:textId="6419C861" w:rsidR="007323FD" w:rsidRPr="0098473B" w:rsidRDefault="007323FD" w:rsidP="0098473B">
      <w:pPr>
        <w:pStyle w:val="ListParagraph"/>
        <w:numPr>
          <w:ilvl w:val="0"/>
          <w:numId w:val="19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1C2563BA" w14:textId="139FC8E4" w:rsidR="007323FD" w:rsidRPr="007323FD" w:rsidRDefault="007323FD" w:rsidP="007323FD">
      <w:pPr>
        <w:pStyle w:val="ListParagraph"/>
        <w:numPr>
          <w:ilvl w:val="1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Select 1</w:t>
      </w:r>
    </w:p>
    <w:p w14:paraId="7C765452" w14:textId="2290491A" w:rsidR="007323FD" w:rsidRDefault="007323FD" w:rsidP="007323FD">
      <w:pPr>
        <w:pStyle w:val="ListParagraph"/>
        <w:numPr>
          <w:ilvl w:val="0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16DB5A9B" w14:textId="300E9508" w:rsidR="007323FD" w:rsidRDefault="007323FD" w:rsidP="007323FD">
      <w:pPr>
        <w:pStyle w:val="ListParagraph"/>
        <w:numPr>
          <w:ilvl w:val="1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Select 1</w:t>
      </w:r>
    </w:p>
    <w:p w14:paraId="150019DC" w14:textId="77777777" w:rsidR="000B0C9D" w:rsidRPr="000B0C9D" w:rsidRDefault="000B0C9D" w:rsidP="000B0C9D">
      <w:pPr>
        <w:pStyle w:val="ListParagraph"/>
        <w:numPr>
          <w:ilvl w:val="0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>Welcome to Administrative portal.</w:t>
      </w:r>
    </w:p>
    <w:p w14:paraId="3A781A6A" w14:textId="788F7B5F" w:rsidR="007323FD" w:rsidRDefault="000B0C9D" w:rsidP="000B0C9D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>Enter your username:</w:t>
      </w:r>
    </w:p>
    <w:p w14:paraId="56D29AB8" w14:textId="5E0AEC9D" w:rsidR="000B0C9D" w:rsidRDefault="000B0C9D" w:rsidP="000B0C9D">
      <w:pPr>
        <w:pStyle w:val="ListParagraph"/>
        <w:numPr>
          <w:ilvl w:val="0"/>
          <w:numId w:val="7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 xml:space="preserve">Enter appropriate username </w:t>
      </w:r>
      <w:r w:rsidR="004C7BBA">
        <w:rPr>
          <w:rFonts w:ascii="LM Roman 10" w:hAnsi="LM Roman 10"/>
          <w:sz w:val="24"/>
          <w:szCs w:val="24"/>
          <w:lang w:val="en-US"/>
        </w:rPr>
        <w:t>here</w:t>
      </w:r>
    </w:p>
    <w:p w14:paraId="103919B5" w14:textId="0EAEE3AF" w:rsidR="000B0C9D" w:rsidRDefault="000B0C9D" w:rsidP="004B0ACA">
      <w:pPr>
        <w:pStyle w:val="ListParagraph"/>
        <w:numPr>
          <w:ilvl w:val="0"/>
          <w:numId w:val="28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B0ACA">
        <w:rPr>
          <w:rFonts w:ascii="LM Roman 10" w:hAnsi="LM Roman 10"/>
          <w:sz w:val="24"/>
          <w:szCs w:val="24"/>
          <w:lang w:val="en-US"/>
        </w:rPr>
        <w:t>If you are not an admin, you will get message, “You are not a ADMIN!” and return to 1. again.</w:t>
      </w:r>
    </w:p>
    <w:p w14:paraId="666163AC" w14:textId="1873DF63" w:rsidR="004B0ACA" w:rsidRDefault="00F379EC" w:rsidP="004B0ACA">
      <w:pPr>
        <w:pStyle w:val="ListParagraph"/>
        <w:numPr>
          <w:ilvl w:val="0"/>
          <w:numId w:val="28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On adding correct data, you can login as Admin and can do Admin privileges.</w:t>
      </w:r>
    </w:p>
    <w:p w14:paraId="304DA4F2" w14:textId="2E8C245D" w:rsidR="007F7F2C" w:rsidRPr="004B0ACA" w:rsidRDefault="007F7F2C" w:rsidP="004B0ACA">
      <w:pPr>
        <w:pStyle w:val="ListParagraph"/>
        <w:numPr>
          <w:ilvl w:val="0"/>
          <w:numId w:val="28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Admin can do one modification every login for security purposes.</w:t>
      </w:r>
    </w:p>
    <w:p w14:paraId="00B4E99B" w14:textId="77777777" w:rsidR="0098473B" w:rsidRDefault="0098473B" w:rsidP="00500336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21952155" w14:textId="1FAB10EC" w:rsidR="004C7BBA" w:rsidRDefault="00500336" w:rsidP="00500336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Checking TICKET STATUS:</w:t>
      </w:r>
    </w:p>
    <w:p w14:paraId="63DE24C3" w14:textId="77777777" w:rsidR="00500336" w:rsidRPr="0098473B" w:rsidRDefault="00500336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3202D34D" w14:textId="0E8359B9" w:rsidR="00500336" w:rsidRPr="00500336" w:rsidRDefault="00500336" w:rsidP="00500336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4AF5456D" w14:textId="77777777" w:rsidR="00500336" w:rsidRPr="00500336" w:rsidRDefault="00500336" w:rsidP="00500336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500336">
        <w:rPr>
          <w:rFonts w:ascii="LM Roman 10" w:hAnsi="LM Roman 10"/>
          <w:sz w:val="24"/>
          <w:szCs w:val="24"/>
          <w:lang w:val="en-US"/>
        </w:rPr>
        <w:t>Welcome!</w:t>
      </w:r>
    </w:p>
    <w:p w14:paraId="032BB9DF" w14:textId="31B4ABB1" w:rsidR="00500336" w:rsidRDefault="00500336" w:rsidP="00500336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500336">
        <w:rPr>
          <w:rFonts w:ascii="LM Roman 10" w:hAnsi="LM Roman 10"/>
          <w:sz w:val="24"/>
          <w:szCs w:val="24"/>
          <w:lang w:val="en-US"/>
        </w:rPr>
        <w:t>To see status of ticket enter 1, to return to user portal enter 2:</w:t>
      </w:r>
    </w:p>
    <w:p w14:paraId="7B2B6776" w14:textId="76BC8E5C" w:rsidR="00500336" w:rsidRDefault="00D567B7" w:rsidP="00D567B7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  <w:r w:rsidR="0098473B">
        <w:rPr>
          <w:rFonts w:ascii="LM Roman 10" w:hAnsi="LM Roman 10"/>
          <w:sz w:val="24"/>
          <w:szCs w:val="24"/>
          <w:lang w:val="en-US"/>
        </w:rPr>
        <w:t xml:space="preserve"> for checking status</w:t>
      </w:r>
    </w:p>
    <w:p w14:paraId="3AAE57C2" w14:textId="048CBAED" w:rsidR="0098473B" w:rsidRPr="00D567B7" w:rsidRDefault="0098473B" w:rsidP="00D567B7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 for login portal</w:t>
      </w:r>
    </w:p>
    <w:p w14:paraId="6CA92119" w14:textId="77777777" w:rsidR="0098473B" w:rsidRDefault="00D567B7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D567B7">
        <w:rPr>
          <w:rFonts w:ascii="LM Roman 10" w:hAnsi="LM Roman 10"/>
          <w:sz w:val="24"/>
          <w:szCs w:val="24"/>
          <w:lang w:val="en-US"/>
        </w:rPr>
        <w:t>Enter the ticket id:</w:t>
      </w:r>
    </w:p>
    <w:p w14:paraId="792F7DCD" w14:textId="2DFA0BF2" w:rsidR="0098473B" w:rsidRDefault="00D567B7" w:rsidP="0098473B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Enter your ticket id</w:t>
      </w:r>
    </w:p>
    <w:p w14:paraId="38D9E77C" w14:textId="5322CD6C" w:rsidR="00D567B7" w:rsidRPr="0098473B" w:rsidRDefault="00D567B7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If ticket id is invalid then you will get message, “Invalid Ticket” and you will return to 2. again.</w:t>
      </w:r>
    </w:p>
    <w:p w14:paraId="7BD92AB7" w14:textId="77777777" w:rsidR="00D567B7" w:rsidRDefault="00D567B7" w:rsidP="00D567B7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ticket id is valid then you will get message, “</w:t>
      </w:r>
      <w:r w:rsidRPr="00D567B7">
        <w:rPr>
          <w:rFonts w:ascii="LM Roman 10" w:hAnsi="LM Roman 10"/>
          <w:sz w:val="24"/>
          <w:szCs w:val="24"/>
          <w:lang w:val="en-US"/>
        </w:rPr>
        <w:t>Ticket found.</w:t>
      </w:r>
      <w:r>
        <w:rPr>
          <w:rFonts w:ascii="LM Roman 10" w:hAnsi="LM Roman 10"/>
          <w:sz w:val="24"/>
          <w:szCs w:val="24"/>
          <w:lang w:val="en-US"/>
        </w:rPr>
        <w:t xml:space="preserve">” and details of tickets in format. </w:t>
      </w:r>
    </w:p>
    <w:p w14:paraId="26E0159D" w14:textId="26E37879" w:rsidR="00D567B7" w:rsidRDefault="00D567B7" w:rsidP="00D567B7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Example:  </w:t>
      </w:r>
      <w:r w:rsidRPr="00D567B7">
        <w:rPr>
          <w:rFonts w:ascii="LM Roman 10" w:hAnsi="LM Roman 10"/>
          <w:sz w:val="24"/>
          <w:szCs w:val="24"/>
          <w:lang w:val="en-US"/>
        </w:rPr>
        <w:t>Ticket found.</w:t>
      </w:r>
    </w:p>
    <w:p w14:paraId="7F918003" w14:textId="1CB35740" w:rsidR="00D567B7" w:rsidRDefault="00D567B7" w:rsidP="00D567B7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Passenger: </w:t>
      </w:r>
      <w:r w:rsidR="0098473B">
        <w:rPr>
          <w:rFonts w:ascii="LM Roman 10" w:hAnsi="LM Roman 10"/>
          <w:sz w:val="24"/>
          <w:szCs w:val="24"/>
          <w:lang w:val="en-US"/>
        </w:rPr>
        <w:t>xyz sharma</w:t>
      </w:r>
      <w:r w:rsidR="00F379EC">
        <w:rPr>
          <w:rFonts w:ascii="LM Roman 10" w:hAnsi="LM Roman 10"/>
          <w:sz w:val="24"/>
          <w:szCs w:val="24"/>
          <w:lang w:val="en-US"/>
        </w:rPr>
        <w:t xml:space="preserve"> (name)</w:t>
      </w:r>
    </w:p>
    <w:p w14:paraId="6A41FD1F" w14:textId="52E4C7C3" w:rsidR="0098473B" w:rsidRDefault="0098473B" w:rsidP="00D567B7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Age: 44</w:t>
      </w:r>
      <w:r w:rsidR="00F379EC">
        <w:rPr>
          <w:rFonts w:ascii="LM Roman 10" w:hAnsi="LM Roman 10"/>
          <w:sz w:val="24"/>
          <w:szCs w:val="24"/>
          <w:lang w:val="en-US"/>
        </w:rPr>
        <w:t xml:space="preserve"> (passenger age)</w:t>
      </w:r>
    </w:p>
    <w:p w14:paraId="613962BA" w14:textId="13712C1B" w:rsidR="0098473B" w:rsidRDefault="0098473B" w:rsidP="0098473B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Booked under:</w:t>
      </w:r>
      <w:r w:rsidR="00F379EC">
        <w:rPr>
          <w:rFonts w:ascii="LM Roman 10" w:hAnsi="LM Roman 10"/>
          <w:sz w:val="24"/>
          <w:szCs w:val="24"/>
          <w:lang w:val="en-US"/>
        </w:rPr>
        <w:t xml:space="preserve"> xyzSharma (username)</w:t>
      </w:r>
    </w:p>
    <w:p w14:paraId="38284E89" w14:textId="77777777" w:rsidR="00F6512E" w:rsidRDefault="00F6512E" w:rsidP="0098473B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124EBF22" w14:textId="717BDF09" w:rsidR="0098473B" w:rsidRDefault="0098473B" w:rsidP="0098473B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</w:t>
      </w:r>
      <w:r w:rsidR="00986837">
        <w:rPr>
          <w:rFonts w:ascii="LM Roman 10" w:hAnsi="LM Roman 10"/>
          <w:sz w:val="24"/>
          <w:szCs w:val="24"/>
          <w:lang w:val="en-US"/>
        </w:rPr>
        <w:t xml:space="preserve"> REGISTRATION of NEW USER:</w:t>
      </w:r>
    </w:p>
    <w:p w14:paraId="1903224A" w14:textId="684A3C77" w:rsidR="00986837" w:rsidRPr="00F6512E" w:rsidRDefault="00986837" w:rsidP="00F6512E">
      <w:pPr>
        <w:pStyle w:val="ListParagraph"/>
        <w:numPr>
          <w:ilvl w:val="0"/>
          <w:numId w:val="27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F6512E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1874C13F" w14:textId="21CFE4BD" w:rsidR="00986837" w:rsidRDefault="00986837" w:rsidP="00EC1430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</w:p>
    <w:p w14:paraId="3F86EEF7" w14:textId="0FBA5B02" w:rsid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7B420336" w14:textId="65622EEC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02AEEDA7" w14:textId="79494B6C" w:rsid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Are you a registered user? Enter 1 for YES, 2 for NO, 3 to go back to main MENU:</w:t>
      </w:r>
    </w:p>
    <w:p w14:paraId="0BDF5FA4" w14:textId="48B5F45F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7A89C0E0" w14:textId="77777777" w:rsidR="00986837" w:rsidRP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Welcome to new user registration portal.</w:t>
      </w:r>
    </w:p>
    <w:p w14:paraId="076CB94E" w14:textId="0DC62927" w:rsidR="00986837" w:rsidRDefault="00986837" w:rsidP="00F6512E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Please enter your Full Name:</w:t>
      </w:r>
    </w:p>
    <w:p w14:paraId="06257F1C" w14:textId="31805F63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full</w:t>
      </w:r>
      <w:r w:rsidR="00473715">
        <w:rPr>
          <w:rFonts w:ascii="LM Roman 10" w:hAnsi="LM Roman 10"/>
          <w:sz w:val="24"/>
          <w:szCs w:val="24"/>
          <w:lang w:val="en-US"/>
        </w:rPr>
        <w:t xml:space="preserve"> name here.</w:t>
      </w:r>
    </w:p>
    <w:p w14:paraId="24D82625" w14:textId="2FA7EBBF" w:rsidR="00473715" w:rsidRDefault="00473715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73715">
        <w:rPr>
          <w:rFonts w:ascii="LM Roman 10" w:hAnsi="LM Roman 10"/>
          <w:sz w:val="24"/>
          <w:szCs w:val="24"/>
          <w:lang w:val="en-US"/>
        </w:rPr>
        <w:t xml:space="preserve">Enter 0 to proceed, 1 to change name (current: </w:t>
      </w:r>
      <w:r>
        <w:rPr>
          <w:rFonts w:ascii="LM Roman 10" w:hAnsi="LM Roman 10"/>
          <w:sz w:val="24"/>
          <w:szCs w:val="24"/>
          <w:lang w:val="en-US"/>
        </w:rPr>
        <w:t>_____</w:t>
      </w:r>
      <w:r w:rsidRPr="00473715">
        <w:rPr>
          <w:rFonts w:ascii="LM Roman 10" w:hAnsi="LM Roman 10"/>
          <w:sz w:val="24"/>
          <w:szCs w:val="24"/>
          <w:lang w:val="en-US"/>
        </w:rPr>
        <w:t>):</w:t>
      </w:r>
    </w:p>
    <w:p w14:paraId="580BBF20" w14:textId="2798310E" w:rsidR="00473715" w:rsidRDefault="00473715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n blank you will see your name, if you wish to change enter 1 and go to last step again and to proceed enter 0</w:t>
      </w:r>
    </w:p>
    <w:p w14:paraId="149EA840" w14:textId="110BB781" w:rsidR="00473715" w:rsidRDefault="00473715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______</w:t>
      </w:r>
      <w:r w:rsidRPr="00473715">
        <w:rPr>
          <w:rFonts w:ascii="LM Roman 10" w:hAnsi="LM Roman 10"/>
          <w:sz w:val="24"/>
          <w:szCs w:val="24"/>
          <w:lang w:val="en-US"/>
        </w:rPr>
        <w:t>, please enter a username (It will be used to log you in to book flights.):</w:t>
      </w:r>
    </w:p>
    <w:p w14:paraId="098B994C" w14:textId="0B5EED55" w:rsidR="00473715" w:rsidRDefault="00473715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Name is fixed now as shown in blank. Enter your choice of username</w:t>
      </w:r>
      <w:r w:rsidR="008D638B">
        <w:rPr>
          <w:rFonts w:ascii="LM Roman 10" w:hAnsi="LM Roman 10"/>
          <w:sz w:val="24"/>
          <w:szCs w:val="24"/>
          <w:lang w:val="en-US"/>
        </w:rPr>
        <w:t>.</w:t>
      </w:r>
    </w:p>
    <w:p w14:paraId="53C38023" w14:textId="167457E9" w:rsidR="008D638B" w:rsidRDefault="008D638B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username is already taken then you will get message, “</w:t>
      </w:r>
      <w:r w:rsidRPr="008D638B">
        <w:rPr>
          <w:rFonts w:ascii="LM Roman 10" w:hAnsi="LM Roman 10"/>
          <w:sz w:val="24"/>
          <w:szCs w:val="24"/>
          <w:lang w:val="en-US"/>
        </w:rPr>
        <w:t>Username is taken, please try a different one.</w:t>
      </w:r>
      <w:r>
        <w:rPr>
          <w:rFonts w:ascii="LM Roman 10" w:hAnsi="LM Roman 10"/>
          <w:sz w:val="24"/>
          <w:szCs w:val="24"/>
          <w:lang w:val="en-US"/>
        </w:rPr>
        <w:t>” And system will ask for new username.</w:t>
      </w:r>
    </w:p>
    <w:p w14:paraId="085D49E8" w14:textId="6CAF91CD" w:rsidR="008D638B" w:rsidRDefault="008D638B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username is available then you will get message, “</w:t>
      </w:r>
      <w:r w:rsidRPr="008D638B">
        <w:rPr>
          <w:rFonts w:ascii="LM Roman 10" w:hAnsi="LM Roman 10"/>
          <w:sz w:val="24"/>
          <w:szCs w:val="24"/>
          <w:lang w:val="en-US"/>
        </w:rPr>
        <w:t xml:space="preserve">Username is available. Enter 0 to create password or 1 to change the username (current: </w:t>
      </w:r>
      <w:r>
        <w:rPr>
          <w:rFonts w:ascii="LM Roman 10" w:hAnsi="LM Roman 10"/>
          <w:sz w:val="24"/>
          <w:szCs w:val="24"/>
          <w:lang w:val="en-US"/>
        </w:rPr>
        <w:t>______</w:t>
      </w:r>
      <w:r w:rsidRPr="008D638B">
        <w:rPr>
          <w:rFonts w:ascii="LM Roman 10" w:hAnsi="LM Roman 10"/>
          <w:sz w:val="24"/>
          <w:szCs w:val="24"/>
          <w:lang w:val="en-US"/>
        </w:rPr>
        <w:t>):</w:t>
      </w:r>
      <w:r>
        <w:rPr>
          <w:rFonts w:ascii="LM Roman 10" w:hAnsi="LM Roman 10"/>
          <w:sz w:val="24"/>
          <w:szCs w:val="24"/>
          <w:lang w:val="en-US"/>
        </w:rPr>
        <w:t>”</w:t>
      </w:r>
    </w:p>
    <w:p w14:paraId="267960CE" w14:textId="02B971AC" w:rsidR="008D638B" w:rsidRDefault="008D638B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n blank you will see your username, if you wish to change</w:t>
      </w:r>
      <w:r w:rsidR="00EC1430">
        <w:rPr>
          <w:rFonts w:ascii="LM Roman 10" w:hAnsi="LM Roman 10"/>
          <w:sz w:val="24"/>
          <w:szCs w:val="24"/>
          <w:lang w:val="en-US"/>
        </w:rPr>
        <w:t xml:space="preserve"> username then enter 1 and to proceed and create password enter 0</w:t>
      </w:r>
    </w:p>
    <w:p w14:paraId="1F4A792D" w14:textId="0D0FA813" w:rsidR="00EC1430" w:rsidRDefault="00EC1430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EC1430">
        <w:rPr>
          <w:rFonts w:ascii="LM Roman 10" w:hAnsi="LM Roman 10"/>
          <w:sz w:val="24"/>
          <w:szCs w:val="24"/>
          <w:lang w:val="en-US"/>
        </w:rPr>
        <w:t>Enter a strong password:</w:t>
      </w:r>
    </w:p>
    <w:p w14:paraId="2CAFA636" w14:textId="56D1A873" w:rsidR="00EC1430" w:rsidRDefault="00EC1430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choice of password</w:t>
      </w:r>
    </w:p>
    <w:p w14:paraId="1A58DC75" w14:textId="44381B12" w:rsidR="00EC1430" w:rsidRDefault="00EC1430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EC1430">
        <w:rPr>
          <w:rFonts w:ascii="LM Roman 10" w:hAnsi="LM Roman 10"/>
          <w:sz w:val="24"/>
          <w:szCs w:val="24"/>
          <w:lang w:val="en-US"/>
        </w:rPr>
        <w:t>Enter the password to confirm:</w:t>
      </w:r>
    </w:p>
    <w:p w14:paraId="37734C78" w14:textId="695DEE80" w:rsidR="00EC1430" w:rsidRDefault="00EC1430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Re-enter password</w:t>
      </w:r>
    </w:p>
    <w:p w14:paraId="53938202" w14:textId="7D59B7C1" w:rsidR="00EC1430" w:rsidRDefault="00F6512E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b/>
          <w:bCs/>
          <w:sz w:val="24"/>
          <w:szCs w:val="24"/>
          <w:lang w:val="en-US"/>
        </w:rPr>
      </w:pPr>
      <w:r>
        <w:rPr>
          <w:rFonts w:ascii="LM Roman 10" w:hAnsi="LM Roman 10"/>
          <w:b/>
          <w:bCs/>
          <w:sz w:val="24"/>
          <w:szCs w:val="24"/>
          <w:lang w:val="en-US"/>
        </w:rPr>
        <w:t xml:space="preserve"> </w:t>
      </w:r>
      <w:r w:rsidR="00EC1430" w:rsidRPr="00EC1430">
        <w:rPr>
          <w:rFonts w:ascii="LM Roman 10" w:hAnsi="LM Roman 10"/>
          <w:b/>
          <w:bCs/>
          <w:sz w:val="24"/>
          <w:szCs w:val="24"/>
          <w:lang w:val="en-US"/>
        </w:rPr>
        <w:t>Account created successfully!</w:t>
      </w:r>
    </w:p>
    <w:p w14:paraId="75EB6D15" w14:textId="38B8724A" w:rsidR="00F6512E" w:rsidRDefault="00F6512E" w:rsidP="00F6512E">
      <w:pPr>
        <w:jc w:val="both"/>
        <w:rPr>
          <w:rFonts w:ascii="LM Roman 10" w:hAnsi="LM Roman 10"/>
          <w:b/>
          <w:bCs/>
          <w:sz w:val="24"/>
          <w:szCs w:val="24"/>
          <w:lang w:val="en-US"/>
        </w:rPr>
      </w:pPr>
    </w:p>
    <w:p w14:paraId="170555EE" w14:textId="49E1B9A1" w:rsidR="00F6512E" w:rsidRDefault="00F6512E" w:rsidP="00F6512E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Booking ticket:</w:t>
      </w:r>
    </w:p>
    <w:p w14:paraId="739B2A9B" w14:textId="00F7477B" w:rsidR="00F6512E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297DFB57" w14:textId="41FDC325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</w:p>
    <w:p w14:paraId="3F3447F8" w14:textId="353DBB0B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lastRenderedPageBreak/>
        <w:t>Enter 1 for ADMIN, 2 for USER, 3 for main MENU:</w:t>
      </w:r>
    </w:p>
    <w:p w14:paraId="1C3D6925" w14:textId="19D8D21A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2E00E339" w14:textId="1860C2B8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Are you a registered user? Enter 1 for YES, 2 for NO, 3 to go back to main MENU:</w:t>
      </w:r>
    </w:p>
    <w:p w14:paraId="6ACB1777" w14:textId="7D6B5351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If you </w:t>
      </w:r>
      <w:r w:rsidR="004B0ACA">
        <w:rPr>
          <w:rFonts w:ascii="LM Roman 10" w:hAnsi="LM Roman 10"/>
          <w:sz w:val="24"/>
          <w:szCs w:val="24"/>
          <w:lang w:val="en-US"/>
        </w:rPr>
        <w:tab/>
      </w:r>
      <w:r>
        <w:rPr>
          <w:rFonts w:ascii="LM Roman 10" w:hAnsi="LM Roman 10"/>
          <w:sz w:val="24"/>
          <w:szCs w:val="24"/>
          <w:lang w:val="en-US"/>
        </w:rPr>
        <w:t>are registered user, select 1 or follow the NEW USER process to make one.</w:t>
      </w:r>
    </w:p>
    <w:p w14:paraId="1A118C79" w14:textId="77777777" w:rsidR="000642F6" w:rsidRP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Welcome to User portal.</w:t>
      </w:r>
    </w:p>
    <w:p w14:paraId="5922A0B4" w14:textId="6D059379" w:rsidR="000642F6" w:rsidRDefault="000642F6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Enter your username:</w:t>
      </w:r>
    </w:p>
    <w:p w14:paraId="09F7698B" w14:textId="15EAD950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username here.</w:t>
      </w:r>
    </w:p>
    <w:p w14:paraId="6D9F9C50" w14:textId="70176E77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Please enter your password:</w:t>
      </w:r>
    </w:p>
    <w:p w14:paraId="4DF5C178" w14:textId="21F3183E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password here.</w:t>
      </w:r>
    </w:p>
    <w:p w14:paraId="6F24674E" w14:textId="3092E6D9" w:rsidR="000642F6" w:rsidRP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 xml:space="preserve">Welcome </w:t>
      </w:r>
      <w:r w:rsidR="004B0ACA">
        <w:rPr>
          <w:rFonts w:ascii="LM Roman 10" w:hAnsi="LM Roman 10"/>
          <w:sz w:val="24"/>
          <w:szCs w:val="24"/>
          <w:lang w:val="en-US"/>
        </w:rPr>
        <w:t>_______</w:t>
      </w:r>
      <w:r w:rsidRPr="000642F6">
        <w:rPr>
          <w:rFonts w:ascii="LM Roman 10" w:hAnsi="LM Roman 10"/>
          <w:sz w:val="24"/>
          <w:szCs w:val="24"/>
          <w:lang w:val="en-US"/>
        </w:rPr>
        <w:t>, to e-Booking portal.</w:t>
      </w:r>
    </w:p>
    <w:p w14:paraId="05F5C118" w14:textId="1AB0E542" w:rsidR="000642F6" w:rsidRDefault="000642F6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Booking ticket for self? Enter 1 for YES, 2 for NO:</w:t>
      </w:r>
    </w:p>
    <w:p w14:paraId="0F57D3C5" w14:textId="092C1520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self, enter 1 and passenger name will be written automatically.</w:t>
      </w:r>
    </w:p>
    <w:p w14:paraId="7B331143" w14:textId="15A41E94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other, enter 2 and enter the name of passenger manually.</w:t>
      </w:r>
    </w:p>
    <w:p w14:paraId="5435DAF2" w14:textId="747D5CEC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Do you know the flight ID you want to board? Enter 1 for YES, 2 for NO, 3 to Logout:</w:t>
      </w:r>
    </w:p>
    <w:p w14:paraId="0862C692" w14:textId="7FAFA737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you have flight ID, enter 1 and then flight ID else select 2.</w:t>
      </w:r>
    </w:p>
    <w:p w14:paraId="10AED508" w14:textId="53E8E937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Information regarding flights (search flights).</w:t>
      </w:r>
    </w:p>
    <w:p w14:paraId="2947BA6C" w14:textId="6F4EA800" w:rsidR="00275F48" w:rsidRDefault="00275F48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Do you want to continue?</w:t>
      </w:r>
      <w:r>
        <w:rPr>
          <w:rFonts w:ascii="LM Roman 10" w:hAnsi="LM Roman 10"/>
          <w:sz w:val="24"/>
          <w:szCs w:val="24"/>
          <w:lang w:val="en-US"/>
        </w:rPr>
        <w:t xml:space="preserve"> </w:t>
      </w:r>
      <w:r w:rsidRPr="00275F48">
        <w:rPr>
          <w:rFonts w:ascii="LM Roman 10" w:hAnsi="LM Roman 10"/>
          <w:sz w:val="24"/>
          <w:szCs w:val="24"/>
          <w:lang w:val="en-US"/>
        </w:rPr>
        <w:t>Press enter to continue, carraige return to quit.</w:t>
      </w:r>
    </w:p>
    <w:p w14:paraId="5F639E69" w14:textId="1657DB82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Press enter.</w:t>
      </w:r>
    </w:p>
    <w:p w14:paraId="438CD049" w14:textId="2A63C9E5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Age of passenger:</w:t>
      </w:r>
    </w:p>
    <w:p w14:paraId="09609572" w14:textId="48F70C46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age to know the class and fare of ticket.</w:t>
      </w:r>
    </w:p>
    <w:p w14:paraId="489EC613" w14:textId="29A5EA98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 xml:space="preserve">The passenger </w:t>
      </w:r>
      <w:r>
        <w:rPr>
          <w:rFonts w:ascii="LM Roman 10" w:hAnsi="LM Roman 10"/>
          <w:sz w:val="24"/>
          <w:szCs w:val="24"/>
          <w:lang w:val="en-US"/>
        </w:rPr>
        <w:t>_____</w:t>
      </w:r>
      <w:r w:rsidRPr="00275F48">
        <w:rPr>
          <w:rFonts w:ascii="LM Roman 10" w:hAnsi="LM Roman 10"/>
          <w:sz w:val="24"/>
          <w:szCs w:val="24"/>
          <w:lang w:val="en-US"/>
        </w:rPr>
        <w:t xml:space="preserve">. The fair is Rs. ______. Enter 1 to confirm, 2 to change age: </w:t>
      </w:r>
    </w:p>
    <w:p w14:paraId="5D2590B3" w14:textId="11699B1F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 to continue.</w:t>
      </w:r>
    </w:p>
    <w:p w14:paraId="60AA3B0A" w14:textId="7BC0E146" w:rsidR="00275F48" w:rsidRPr="00275F48" w:rsidRDefault="00275F48" w:rsidP="00275F48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________</w:t>
      </w:r>
    </w:p>
    <w:p w14:paraId="1B70AD6F" w14:textId="58D4D1BB" w:rsidR="00275F48" w:rsidRDefault="00275F48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 xml:space="preserve">Successfully booked! The ticket id is: </w:t>
      </w:r>
      <w:r>
        <w:rPr>
          <w:rFonts w:ascii="LM Roman 10" w:hAnsi="LM Roman 10"/>
          <w:sz w:val="24"/>
          <w:szCs w:val="24"/>
          <w:lang w:val="en-US"/>
        </w:rPr>
        <w:t>_________</w:t>
      </w:r>
    </w:p>
    <w:p w14:paraId="777ED8FC" w14:textId="0785DD45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b/>
          <w:bCs/>
          <w:sz w:val="24"/>
          <w:szCs w:val="24"/>
          <w:lang w:val="en-US"/>
        </w:rPr>
        <w:t>Ticket is booked successfully!</w:t>
      </w:r>
    </w:p>
    <w:p w14:paraId="3586600E" w14:textId="7067EECC" w:rsidR="004B0ACA" w:rsidRDefault="004B0ACA" w:rsidP="00275F48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B0ACA">
        <w:rPr>
          <w:rFonts w:ascii="LM Roman 10" w:hAnsi="LM Roman 10"/>
          <w:sz w:val="24"/>
          <w:szCs w:val="24"/>
          <w:lang w:val="en-US"/>
        </w:rPr>
        <w:t>Want to purchase another ticket? Enter 1 for YES, 2 to go to MAIN menu:</w:t>
      </w:r>
    </w:p>
    <w:p w14:paraId="5E410610" w14:textId="51452B76" w:rsidR="004B0ACA" w:rsidRDefault="004B0ACA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 for another ticket and follow same process and select 2 for MAIN menu.</w:t>
      </w:r>
    </w:p>
    <w:p w14:paraId="65A11C77" w14:textId="4AFFBD6B" w:rsidR="003C39C3" w:rsidRDefault="003C39C3" w:rsidP="003C39C3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46927552" w14:textId="2F203A99" w:rsidR="00FF40C3" w:rsidRDefault="00FF40C3" w:rsidP="00FF40C3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Content in program:</w:t>
      </w:r>
    </w:p>
    <w:p w14:paraId="0274C1AC" w14:textId="4F02487A" w:rsidR="00FF40C3" w:rsidRDefault="00F974A4" w:rsidP="00FF40C3">
      <w:pPr>
        <w:pStyle w:val="ListParagraph"/>
        <w:numPr>
          <w:ilvl w:val="0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ADMIN</w:t>
      </w:r>
    </w:p>
    <w:p w14:paraId="25A348D0" w14:textId="791A3000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New Admin Signup</w:t>
      </w:r>
    </w:p>
    <w:p w14:paraId="7CB05F91" w14:textId="72ABC10A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lastRenderedPageBreak/>
        <w:t>Flight modification</w:t>
      </w:r>
    </w:p>
    <w:p w14:paraId="1C0DD7CE" w14:textId="6DA75494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User modification (User deletion)</w:t>
      </w:r>
    </w:p>
    <w:p w14:paraId="4764A023" w14:textId="4DA62DCB" w:rsidR="00F974A4" w:rsidRDefault="00F974A4" w:rsidP="00F974A4">
      <w:pPr>
        <w:pStyle w:val="ListParagraph"/>
        <w:numPr>
          <w:ilvl w:val="0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USER</w:t>
      </w:r>
    </w:p>
    <w:p w14:paraId="7B37A121" w14:textId="2191EED3" w:rsidR="00CA5417" w:rsidRDefault="00CA5417" w:rsidP="00CA5417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User Registration (for new users)</w:t>
      </w:r>
    </w:p>
    <w:p w14:paraId="6635879C" w14:textId="2B0486DE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light Search</w:t>
      </w:r>
    </w:p>
    <w:p w14:paraId="67B6C90A" w14:textId="7A1E27A9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Ticket Status</w:t>
      </w:r>
    </w:p>
    <w:p w14:paraId="71E47591" w14:textId="5514D697" w:rsidR="00F974A4" w:rsidRP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Ticket Booking (Self or other, with age fare variation)</w:t>
      </w:r>
    </w:p>
    <w:sectPr w:rsidR="00F974A4" w:rsidRPr="00F974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40BC"/>
    <w:multiLevelType w:val="hybridMultilevel"/>
    <w:tmpl w:val="7292DE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06F33"/>
    <w:multiLevelType w:val="hybridMultilevel"/>
    <w:tmpl w:val="B2D88A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60AC6"/>
    <w:multiLevelType w:val="hybridMultilevel"/>
    <w:tmpl w:val="2204461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660E3"/>
    <w:multiLevelType w:val="hybridMultilevel"/>
    <w:tmpl w:val="59440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B7B8A"/>
    <w:multiLevelType w:val="hybridMultilevel"/>
    <w:tmpl w:val="8CB0D920"/>
    <w:lvl w:ilvl="0" w:tplc="40090003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51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3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5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7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9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1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3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59" w:hanging="360"/>
      </w:pPr>
      <w:rPr>
        <w:rFonts w:ascii="Wingdings" w:hAnsi="Wingdings" w:hint="default"/>
      </w:rPr>
    </w:lvl>
  </w:abstractNum>
  <w:abstractNum w:abstractNumId="5" w15:restartNumberingAfterBreak="0">
    <w:nsid w:val="19BE46A9"/>
    <w:multiLevelType w:val="hybridMultilevel"/>
    <w:tmpl w:val="061CAE38"/>
    <w:lvl w:ilvl="0" w:tplc="4009000F">
      <w:start w:val="1"/>
      <w:numFmt w:val="decimal"/>
      <w:lvlText w:val="%1."/>
      <w:lvlJc w:val="left"/>
      <w:pPr>
        <w:ind w:left="1438" w:hanging="360"/>
      </w:pPr>
    </w:lvl>
    <w:lvl w:ilvl="1" w:tplc="40090019" w:tentative="1">
      <w:start w:val="1"/>
      <w:numFmt w:val="lowerLetter"/>
      <w:lvlText w:val="%2."/>
      <w:lvlJc w:val="left"/>
      <w:pPr>
        <w:ind w:left="2158" w:hanging="360"/>
      </w:pPr>
    </w:lvl>
    <w:lvl w:ilvl="2" w:tplc="4009001B" w:tentative="1">
      <w:start w:val="1"/>
      <w:numFmt w:val="lowerRoman"/>
      <w:lvlText w:val="%3."/>
      <w:lvlJc w:val="right"/>
      <w:pPr>
        <w:ind w:left="2878" w:hanging="180"/>
      </w:pPr>
    </w:lvl>
    <w:lvl w:ilvl="3" w:tplc="4009000F" w:tentative="1">
      <w:start w:val="1"/>
      <w:numFmt w:val="decimal"/>
      <w:lvlText w:val="%4."/>
      <w:lvlJc w:val="left"/>
      <w:pPr>
        <w:ind w:left="3598" w:hanging="360"/>
      </w:pPr>
    </w:lvl>
    <w:lvl w:ilvl="4" w:tplc="40090019" w:tentative="1">
      <w:start w:val="1"/>
      <w:numFmt w:val="lowerLetter"/>
      <w:lvlText w:val="%5."/>
      <w:lvlJc w:val="left"/>
      <w:pPr>
        <w:ind w:left="4318" w:hanging="360"/>
      </w:pPr>
    </w:lvl>
    <w:lvl w:ilvl="5" w:tplc="4009001B" w:tentative="1">
      <w:start w:val="1"/>
      <w:numFmt w:val="lowerRoman"/>
      <w:lvlText w:val="%6."/>
      <w:lvlJc w:val="right"/>
      <w:pPr>
        <w:ind w:left="5038" w:hanging="180"/>
      </w:pPr>
    </w:lvl>
    <w:lvl w:ilvl="6" w:tplc="4009000F" w:tentative="1">
      <w:start w:val="1"/>
      <w:numFmt w:val="decimal"/>
      <w:lvlText w:val="%7."/>
      <w:lvlJc w:val="left"/>
      <w:pPr>
        <w:ind w:left="5758" w:hanging="360"/>
      </w:pPr>
    </w:lvl>
    <w:lvl w:ilvl="7" w:tplc="40090019" w:tentative="1">
      <w:start w:val="1"/>
      <w:numFmt w:val="lowerLetter"/>
      <w:lvlText w:val="%8."/>
      <w:lvlJc w:val="left"/>
      <w:pPr>
        <w:ind w:left="6478" w:hanging="360"/>
      </w:pPr>
    </w:lvl>
    <w:lvl w:ilvl="8" w:tplc="4009001B" w:tentative="1">
      <w:start w:val="1"/>
      <w:numFmt w:val="lowerRoman"/>
      <w:lvlText w:val="%9."/>
      <w:lvlJc w:val="right"/>
      <w:pPr>
        <w:ind w:left="7198" w:hanging="180"/>
      </w:pPr>
    </w:lvl>
  </w:abstractNum>
  <w:abstractNum w:abstractNumId="6" w15:restartNumberingAfterBreak="0">
    <w:nsid w:val="25F149B0"/>
    <w:multiLevelType w:val="hybridMultilevel"/>
    <w:tmpl w:val="3E245BC8"/>
    <w:lvl w:ilvl="0" w:tplc="4009000F">
      <w:start w:val="1"/>
      <w:numFmt w:val="decimal"/>
      <w:lvlText w:val="%1."/>
      <w:lvlJc w:val="left"/>
      <w:pPr>
        <w:ind w:left="1797" w:hanging="360"/>
      </w:pPr>
    </w:lvl>
    <w:lvl w:ilvl="1" w:tplc="40090019" w:tentative="1">
      <w:start w:val="1"/>
      <w:numFmt w:val="lowerLetter"/>
      <w:lvlText w:val="%2."/>
      <w:lvlJc w:val="left"/>
      <w:pPr>
        <w:ind w:left="2517" w:hanging="360"/>
      </w:pPr>
    </w:lvl>
    <w:lvl w:ilvl="2" w:tplc="4009001B" w:tentative="1">
      <w:start w:val="1"/>
      <w:numFmt w:val="lowerRoman"/>
      <w:lvlText w:val="%3."/>
      <w:lvlJc w:val="right"/>
      <w:pPr>
        <w:ind w:left="3237" w:hanging="180"/>
      </w:pPr>
    </w:lvl>
    <w:lvl w:ilvl="3" w:tplc="4009000F" w:tentative="1">
      <w:start w:val="1"/>
      <w:numFmt w:val="decimal"/>
      <w:lvlText w:val="%4."/>
      <w:lvlJc w:val="left"/>
      <w:pPr>
        <w:ind w:left="3957" w:hanging="360"/>
      </w:pPr>
    </w:lvl>
    <w:lvl w:ilvl="4" w:tplc="40090019" w:tentative="1">
      <w:start w:val="1"/>
      <w:numFmt w:val="lowerLetter"/>
      <w:lvlText w:val="%5."/>
      <w:lvlJc w:val="left"/>
      <w:pPr>
        <w:ind w:left="4677" w:hanging="360"/>
      </w:pPr>
    </w:lvl>
    <w:lvl w:ilvl="5" w:tplc="4009001B" w:tentative="1">
      <w:start w:val="1"/>
      <w:numFmt w:val="lowerRoman"/>
      <w:lvlText w:val="%6."/>
      <w:lvlJc w:val="right"/>
      <w:pPr>
        <w:ind w:left="5397" w:hanging="180"/>
      </w:pPr>
    </w:lvl>
    <w:lvl w:ilvl="6" w:tplc="4009000F" w:tentative="1">
      <w:start w:val="1"/>
      <w:numFmt w:val="decimal"/>
      <w:lvlText w:val="%7."/>
      <w:lvlJc w:val="left"/>
      <w:pPr>
        <w:ind w:left="6117" w:hanging="360"/>
      </w:pPr>
    </w:lvl>
    <w:lvl w:ilvl="7" w:tplc="40090019" w:tentative="1">
      <w:start w:val="1"/>
      <w:numFmt w:val="lowerLetter"/>
      <w:lvlText w:val="%8."/>
      <w:lvlJc w:val="left"/>
      <w:pPr>
        <w:ind w:left="6837" w:hanging="360"/>
      </w:pPr>
    </w:lvl>
    <w:lvl w:ilvl="8" w:tplc="4009001B" w:tentative="1">
      <w:start w:val="1"/>
      <w:numFmt w:val="lowerRoman"/>
      <w:lvlText w:val="%9."/>
      <w:lvlJc w:val="right"/>
      <w:pPr>
        <w:ind w:left="7557" w:hanging="180"/>
      </w:pPr>
    </w:lvl>
  </w:abstractNum>
  <w:abstractNum w:abstractNumId="7" w15:restartNumberingAfterBreak="0">
    <w:nsid w:val="289232A3"/>
    <w:multiLevelType w:val="hybridMultilevel"/>
    <w:tmpl w:val="C59A3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D094B"/>
    <w:multiLevelType w:val="hybridMultilevel"/>
    <w:tmpl w:val="536CE1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8079F5"/>
    <w:multiLevelType w:val="hybridMultilevel"/>
    <w:tmpl w:val="DE8051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DA092C"/>
    <w:multiLevelType w:val="hybridMultilevel"/>
    <w:tmpl w:val="26F285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9C5CC4"/>
    <w:multiLevelType w:val="hybridMultilevel"/>
    <w:tmpl w:val="2A66D7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BD5120"/>
    <w:multiLevelType w:val="hybridMultilevel"/>
    <w:tmpl w:val="0538AF5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D6F16B7"/>
    <w:multiLevelType w:val="hybridMultilevel"/>
    <w:tmpl w:val="37C636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B8736F"/>
    <w:multiLevelType w:val="hybridMultilevel"/>
    <w:tmpl w:val="72C45D2A"/>
    <w:lvl w:ilvl="0" w:tplc="595225F6">
      <w:start w:val="1"/>
      <w:numFmt w:val="decimal"/>
      <w:lvlText w:val="%1."/>
      <w:lvlJc w:val="left"/>
      <w:pPr>
        <w:ind w:left="1440" w:hanging="360"/>
      </w:pPr>
      <w:rPr>
        <w:rFonts w:ascii="LM Roman 10" w:eastAsiaTheme="minorHAnsi" w:hAnsi="LM Roman 10" w:cstheme="minorBidi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F65272B"/>
    <w:multiLevelType w:val="hybridMultilevel"/>
    <w:tmpl w:val="A0FC92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611A7"/>
    <w:multiLevelType w:val="hybridMultilevel"/>
    <w:tmpl w:val="6FF8F7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9B10D5"/>
    <w:multiLevelType w:val="hybridMultilevel"/>
    <w:tmpl w:val="C35C44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D42975"/>
    <w:multiLevelType w:val="hybridMultilevel"/>
    <w:tmpl w:val="2DD0EC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54E7A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7D4390F"/>
    <w:multiLevelType w:val="hybridMultilevel"/>
    <w:tmpl w:val="67B05BB6"/>
    <w:lvl w:ilvl="0" w:tplc="40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21" w15:restartNumberingAfterBreak="0">
    <w:nsid w:val="597060DD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BAA5A33"/>
    <w:multiLevelType w:val="hybridMultilevel"/>
    <w:tmpl w:val="2CDE8F5C"/>
    <w:lvl w:ilvl="0" w:tplc="4009000F">
      <w:start w:val="1"/>
      <w:numFmt w:val="decimal"/>
      <w:lvlText w:val="%1."/>
      <w:lvlJc w:val="left"/>
      <w:pPr>
        <w:ind w:left="1079" w:hanging="360"/>
      </w:pPr>
    </w:lvl>
    <w:lvl w:ilvl="1" w:tplc="40090019" w:tentative="1">
      <w:start w:val="1"/>
      <w:numFmt w:val="lowerLetter"/>
      <w:lvlText w:val="%2."/>
      <w:lvlJc w:val="left"/>
      <w:pPr>
        <w:ind w:left="1799" w:hanging="360"/>
      </w:pPr>
    </w:lvl>
    <w:lvl w:ilvl="2" w:tplc="4009001B" w:tentative="1">
      <w:start w:val="1"/>
      <w:numFmt w:val="lowerRoman"/>
      <w:lvlText w:val="%3."/>
      <w:lvlJc w:val="right"/>
      <w:pPr>
        <w:ind w:left="2519" w:hanging="180"/>
      </w:pPr>
    </w:lvl>
    <w:lvl w:ilvl="3" w:tplc="4009000F" w:tentative="1">
      <w:start w:val="1"/>
      <w:numFmt w:val="decimal"/>
      <w:lvlText w:val="%4."/>
      <w:lvlJc w:val="left"/>
      <w:pPr>
        <w:ind w:left="3239" w:hanging="360"/>
      </w:pPr>
    </w:lvl>
    <w:lvl w:ilvl="4" w:tplc="40090019" w:tentative="1">
      <w:start w:val="1"/>
      <w:numFmt w:val="lowerLetter"/>
      <w:lvlText w:val="%5."/>
      <w:lvlJc w:val="left"/>
      <w:pPr>
        <w:ind w:left="3959" w:hanging="360"/>
      </w:pPr>
    </w:lvl>
    <w:lvl w:ilvl="5" w:tplc="4009001B" w:tentative="1">
      <w:start w:val="1"/>
      <w:numFmt w:val="lowerRoman"/>
      <w:lvlText w:val="%6."/>
      <w:lvlJc w:val="right"/>
      <w:pPr>
        <w:ind w:left="4679" w:hanging="180"/>
      </w:pPr>
    </w:lvl>
    <w:lvl w:ilvl="6" w:tplc="4009000F" w:tentative="1">
      <w:start w:val="1"/>
      <w:numFmt w:val="decimal"/>
      <w:lvlText w:val="%7."/>
      <w:lvlJc w:val="left"/>
      <w:pPr>
        <w:ind w:left="5399" w:hanging="360"/>
      </w:pPr>
    </w:lvl>
    <w:lvl w:ilvl="7" w:tplc="40090019" w:tentative="1">
      <w:start w:val="1"/>
      <w:numFmt w:val="lowerLetter"/>
      <w:lvlText w:val="%8."/>
      <w:lvlJc w:val="left"/>
      <w:pPr>
        <w:ind w:left="6119" w:hanging="360"/>
      </w:pPr>
    </w:lvl>
    <w:lvl w:ilvl="8" w:tplc="40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23" w15:restartNumberingAfterBreak="0">
    <w:nsid w:val="5BC448C5"/>
    <w:multiLevelType w:val="hybridMultilevel"/>
    <w:tmpl w:val="D3CA73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F34829"/>
    <w:multiLevelType w:val="hybridMultilevel"/>
    <w:tmpl w:val="01C6725E"/>
    <w:lvl w:ilvl="0" w:tplc="595225F6">
      <w:start w:val="1"/>
      <w:numFmt w:val="decimal"/>
      <w:lvlText w:val="%1."/>
      <w:lvlJc w:val="left"/>
      <w:pPr>
        <w:ind w:left="720" w:hanging="360"/>
      </w:pPr>
      <w:rPr>
        <w:rFonts w:ascii="LM Roman 10" w:eastAsiaTheme="minorHAnsi" w:hAnsi="LM Roman 10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235AB5"/>
    <w:multiLevelType w:val="hybridMultilevel"/>
    <w:tmpl w:val="43A222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462E04"/>
    <w:multiLevelType w:val="hybridMultilevel"/>
    <w:tmpl w:val="FCE6C6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DC0AF8"/>
    <w:multiLevelType w:val="hybridMultilevel"/>
    <w:tmpl w:val="195410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7E4A44"/>
    <w:multiLevelType w:val="hybridMultilevel"/>
    <w:tmpl w:val="BC7C7232"/>
    <w:lvl w:ilvl="0" w:tplc="4009000F">
      <w:start w:val="1"/>
      <w:numFmt w:val="decimal"/>
      <w:lvlText w:val="%1."/>
      <w:lvlJc w:val="left"/>
      <w:pPr>
        <w:ind w:left="1079" w:hanging="360"/>
      </w:pPr>
    </w:lvl>
    <w:lvl w:ilvl="1" w:tplc="40090019" w:tentative="1">
      <w:start w:val="1"/>
      <w:numFmt w:val="lowerLetter"/>
      <w:lvlText w:val="%2."/>
      <w:lvlJc w:val="left"/>
      <w:pPr>
        <w:ind w:left="1799" w:hanging="360"/>
      </w:pPr>
    </w:lvl>
    <w:lvl w:ilvl="2" w:tplc="4009001B" w:tentative="1">
      <w:start w:val="1"/>
      <w:numFmt w:val="lowerRoman"/>
      <w:lvlText w:val="%3."/>
      <w:lvlJc w:val="right"/>
      <w:pPr>
        <w:ind w:left="2519" w:hanging="180"/>
      </w:pPr>
    </w:lvl>
    <w:lvl w:ilvl="3" w:tplc="4009000F" w:tentative="1">
      <w:start w:val="1"/>
      <w:numFmt w:val="decimal"/>
      <w:lvlText w:val="%4."/>
      <w:lvlJc w:val="left"/>
      <w:pPr>
        <w:ind w:left="3239" w:hanging="360"/>
      </w:pPr>
    </w:lvl>
    <w:lvl w:ilvl="4" w:tplc="40090019" w:tentative="1">
      <w:start w:val="1"/>
      <w:numFmt w:val="lowerLetter"/>
      <w:lvlText w:val="%5."/>
      <w:lvlJc w:val="left"/>
      <w:pPr>
        <w:ind w:left="3959" w:hanging="360"/>
      </w:pPr>
    </w:lvl>
    <w:lvl w:ilvl="5" w:tplc="4009001B" w:tentative="1">
      <w:start w:val="1"/>
      <w:numFmt w:val="lowerRoman"/>
      <w:lvlText w:val="%6."/>
      <w:lvlJc w:val="right"/>
      <w:pPr>
        <w:ind w:left="4679" w:hanging="180"/>
      </w:pPr>
    </w:lvl>
    <w:lvl w:ilvl="6" w:tplc="4009000F" w:tentative="1">
      <w:start w:val="1"/>
      <w:numFmt w:val="decimal"/>
      <w:lvlText w:val="%7."/>
      <w:lvlJc w:val="left"/>
      <w:pPr>
        <w:ind w:left="5399" w:hanging="360"/>
      </w:pPr>
    </w:lvl>
    <w:lvl w:ilvl="7" w:tplc="40090019" w:tentative="1">
      <w:start w:val="1"/>
      <w:numFmt w:val="lowerLetter"/>
      <w:lvlText w:val="%8."/>
      <w:lvlJc w:val="left"/>
      <w:pPr>
        <w:ind w:left="6119" w:hanging="360"/>
      </w:pPr>
    </w:lvl>
    <w:lvl w:ilvl="8" w:tplc="40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29" w15:restartNumberingAfterBreak="0">
    <w:nsid w:val="71F75D02"/>
    <w:multiLevelType w:val="hybridMultilevel"/>
    <w:tmpl w:val="99FCCFE8"/>
    <w:lvl w:ilvl="0" w:tplc="4009000F">
      <w:start w:val="1"/>
      <w:numFmt w:val="decimal"/>
      <w:lvlText w:val="%1."/>
      <w:lvlJc w:val="left"/>
      <w:pPr>
        <w:ind w:left="2156" w:hanging="360"/>
      </w:pPr>
    </w:lvl>
    <w:lvl w:ilvl="1" w:tplc="40090019" w:tentative="1">
      <w:start w:val="1"/>
      <w:numFmt w:val="lowerLetter"/>
      <w:lvlText w:val="%2."/>
      <w:lvlJc w:val="left"/>
      <w:pPr>
        <w:ind w:left="2876" w:hanging="360"/>
      </w:pPr>
    </w:lvl>
    <w:lvl w:ilvl="2" w:tplc="4009001B" w:tentative="1">
      <w:start w:val="1"/>
      <w:numFmt w:val="lowerRoman"/>
      <w:lvlText w:val="%3."/>
      <w:lvlJc w:val="right"/>
      <w:pPr>
        <w:ind w:left="3596" w:hanging="180"/>
      </w:pPr>
    </w:lvl>
    <w:lvl w:ilvl="3" w:tplc="4009000F" w:tentative="1">
      <w:start w:val="1"/>
      <w:numFmt w:val="decimal"/>
      <w:lvlText w:val="%4."/>
      <w:lvlJc w:val="left"/>
      <w:pPr>
        <w:ind w:left="4316" w:hanging="360"/>
      </w:pPr>
    </w:lvl>
    <w:lvl w:ilvl="4" w:tplc="40090019" w:tentative="1">
      <w:start w:val="1"/>
      <w:numFmt w:val="lowerLetter"/>
      <w:lvlText w:val="%5."/>
      <w:lvlJc w:val="left"/>
      <w:pPr>
        <w:ind w:left="5036" w:hanging="360"/>
      </w:pPr>
    </w:lvl>
    <w:lvl w:ilvl="5" w:tplc="4009001B" w:tentative="1">
      <w:start w:val="1"/>
      <w:numFmt w:val="lowerRoman"/>
      <w:lvlText w:val="%6."/>
      <w:lvlJc w:val="right"/>
      <w:pPr>
        <w:ind w:left="5756" w:hanging="180"/>
      </w:pPr>
    </w:lvl>
    <w:lvl w:ilvl="6" w:tplc="4009000F" w:tentative="1">
      <w:start w:val="1"/>
      <w:numFmt w:val="decimal"/>
      <w:lvlText w:val="%7."/>
      <w:lvlJc w:val="left"/>
      <w:pPr>
        <w:ind w:left="6476" w:hanging="360"/>
      </w:pPr>
    </w:lvl>
    <w:lvl w:ilvl="7" w:tplc="40090019" w:tentative="1">
      <w:start w:val="1"/>
      <w:numFmt w:val="lowerLetter"/>
      <w:lvlText w:val="%8."/>
      <w:lvlJc w:val="left"/>
      <w:pPr>
        <w:ind w:left="7196" w:hanging="360"/>
      </w:pPr>
    </w:lvl>
    <w:lvl w:ilvl="8" w:tplc="4009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30" w15:restartNumberingAfterBreak="0">
    <w:nsid w:val="76C8271B"/>
    <w:multiLevelType w:val="hybridMultilevel"/>
    <w:tmpl w:val="D254735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F5070CA"/>
    <w:multiLevelType w:val="hybridMultilevel"/>
    <w:tmpl w:val="A01006BE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30"/>
  </w:num>
  <w:num w:numId="3">
    <w:abstractNumId w:val="2"/>
  </w:num>
  <w:num w:numId="4">
    <w:abstractNumId w:val="31"/>
  </w:num>
  <w:num w:numId="5">
    <w:abstractNumId w:val="17"/>
  </w:num>
  <w:num w:numId="6">
    <w:abstractNumId w:val="12"/>
  </w:num>
  <w:num w:numId="7">
    <w:abstractNumId w:val="4"/>
  </w:num>
  <w:num w:numId="8">
    <w:abstractNumId w:val="3"/>
  </w:num>
  <w:num w:numId="9">
    <w:abstractNumId w:val="26"/>
  </w:num>
  <w:num w:numId="10">
    <w:abstractNumId w:val="27"/>
  </w:num>
  <w:num w:numId="11">
    <w:abstractNumId w:val="11"/>
  </w:num>
  <w:num w:numId="12">
    <w:abstractNumId w:val="9"/>
  </w:num>
  <w:num w:numId="13">
    <w:abstractNumId w:val="14"/>
  </w:num>
  <w:num w:numId="14">
    <w:abstractNumId w:val="24"/>
  </w:num>
  <w:num w:numId="15">
    <w:abstractNumId w:val="25"/>
  </w:num>
  <w:num w:numId="16">
    <w:abstractNumId w:val="7"/>
  </w:num>
  <w:num w:numId="17">
    <w:abstractNumId w:val="28"/>
  </w:num>
  <w:num w:numId="18">
    <w:abstractNumId w:val="20"/>
  </w:num>
  <w:num w:numId="19">
    <w:abstractNumId w:val="18"/>
  </w:num>
  <w:num w:numId="20">
    <w:abstractNumId w:val="0"/>
  </w:num>
  <w:num w:numId="21">
    <w:abstractNumId w:val="22"/>
  </w:num>
  <w:num w:numId="22">
    <w:abstractNumId w:val="5"/>
  </w:num>
  <w:num w:numId="23">
    <w:abstractNumId w:val="6"/>
  </w:num>
  <w:num w:numId="24">
    <w:abstractNumId w:val="29"/>
  </w:num>
  <w:num w:numId="25">
    <w:abstractNumId w:val="10"/>
  </w:num>
  <w:num w:numId="26">
    <w:abstractNumId w:val="16"/>
  </w:num>
  <w:num w:numId="27">
    <w:abstractNumId w:val="13"/>
  </w:num>
  <w:num w:numId="28">
    <w:abstractNumId w:val="15"/>
  </w:num>
  <w:num w:numId="29">
    <w:abstractNumId w:val="1"/>
  </w:num>
  <w:num w:numId="30">
    <w:abstractNumId w:val="23"/>
  </w:num>
  <w:num w:numId="31">
    <w:abstractNumId w:val="21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rE0NDMxMzcyMrRU0lEKTi0uzszPAykwqgUA8beWEywAAAA="/>
  </w:docVars>
  <w:rsids>
    <w:rsidRoot w:val="007323FD"/>
    <w:rsid w:val="000642F6"/>
    <w:rsid w:val="000B0C9D"/>
    <w:rsid w:val="00275F48"/>
    <w:rsid w:val="003C39C3"/>
    <w:rsid w:val="00473715"/>
    <w:rsid w:val="004B0ACA"/>
    <w:rsid w:val="004C7BBA"/>
    <w:rsid w:val="00500336"/>
    <w:rsid w:val="007323FD"/>
    <w:rsid w:val="007F7F2C"/>
    <w:rsid w:val="00804758"/>
    <w:rsid w:val="00823957"/>
    <w:rsid w:val="008D638B"/>
    <w:rsid w:val="0098473B"/>
    <w:rsid w:val="00986837"/>
    <w:rsid w:val="00CA5417"/>
    <w:rsid w:val="00D567B7"/>
    <w:rsid w:val="00EC1430"/>
    <w:rsid w:val="00F379EC"/>
    <w:rsid w:val="00F6512E"/>
    <w:rsid w:val="00F974A4"/>
    <w:rsid w:val="00FF4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7835D"/>
  <w15:chartTrackingRefBased/>
  <w15:docId w15:val="{E8AD0583-D43D-4F84-BF99-CD34673D6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3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4</Pages>
  <Words>601</Words>
  <Characters>343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deep Sirswa</dc:creator>
  <cp:keywords/>
  <dc:description/>
  <cp:lastModifiedBy>Kuldeep Sirswa</cp:lastModifiedBy>
  <cp:revision>5</cp:revision>
  <dcterms:created xsi:type="dcterms:W3CDTF">2021-11-15T07:28:00Z</dcterms:created>
  <dcterms:modified xsi:type="dcterms:W3CDTF">2021-11-16T15:56:00Z</dcterms:modified>
</cp:coreProperties>
</file>